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90DD3" w14:textId="77777777" w:rsidR="00743475" w:rsidRPr="00743475" w:rsidRDefault="00743475" w:rsidP="00743475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Project Title</w:t>
      </w:r>
      <w:r w:rsidRPr="00743475">
        <w:rPr>
          <w:rFonts w:eastAsia="Times New Roman" w:cs="Times New Roman"/>
          <w:szCs w:val="24"/>
          <w:lang/>
        </w:rPr>
        <w:t>: Console-Based Battleship Game</w:t>
      </w:r>
    </w:p>
    <w:p w14:paraId="7EA41829" w14:textId="77777777" w:rsidR="00743475" w:rsidRPr="00743475" w:rsidRDefault="00743475" w:rsidP="00743475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Objective</w:t>
      </w:r>
      <w:r w:rsidRPr="00743475">
        <w:rPr>
          <w:rFonts w:eastAsia="Times New Roman" w:cs="Times New Roman"/>
          <w:szCs w:val="24"/>
          <w:lang/>
        </w:rPr>
        <w:t>:</w:t>
      </w:r>
      <w:r w:rsidRPr="00743475">
        <w:rPr>
          <w:rFonts w:eastAsia="Times New Roman" w:cs="Times New Roman"/>
          <w:szCs w:val="24"/>
          <w:lang/>
        </w:rPr>
        <w:br/>
        <w:t>To create a console-based version of the classic Battleship game, applying the programming concepts learned in the Programming Fundamentals (PF) course.</w:t>
      </w:r>
    </w:p>
    <w:p w14:paraId="783FEC28" w14:textId="77777777" w:rsidR="00743475" w:rsidRPr="00743475" w:rsidRDefault="00743475" w:rsidP="00743475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Overview</w:t>
      </w:r>
      <w:r w:rsidRPr="00743475">
        <w:rPr>
          <w:rFonts w:eastAsia="Times New Roman" w:cs="Times New Roman"/>
          <w:szCs w:val="24"/>
          <w:lang/>
        </w:rPr>
        <w:t>:</w:t>
      </w:r>
      <w:r w:rsidRPr="00743475">
        <w:rPr>
          <w:rFonts w:eastAsia="Times New Roman" w:cs="Times New Roman"/>
          <w:szCs w:val="24"/>
          <w:lang/>
        </w:rPr>
        <w:br/>
        <w:t>As an undergraduate Computer Science student who just completed the second semester, I developed this project to demonstrate my understanding of the key concepts taught in the Programming Fundamentals (PF) course. The project is a console-based Battleship game built using C++. It allows players to place ships on a grid and engage in turn-based combat against a computer opponent. The game includes features such as saving progress to a text file, resuming from a saved file, and random power-ups that enhance gameplay.</w:t>
      </w:r>
    </w:p>
    <w:p w14:paraId="47539FC2" w14:textId="77777777" w:rsidR="00743475" w:rsidRPr="00743475" w:rsidRDefault="00743475" w:rsidP="00743475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Tools and Technologies Used</w:t>
      </w:r>
      <w:r w:rsidRPr="00743475">
        <w:rPr>
          <w:rFonts w:eastAsia="Times New Roman" w:cs="Times New Roman"/>
          <w:szCs w:val="24"/>
          <w:lang/>
        </w:rPr>
        <w:t>:</w:t>
      </w:r>
    </w:p>
    <w:p w14:paraId="6E24BE99" w14:textId="77777777" w:rsidR="00743475" w:rsidRPr="00743475" w:rsidRDefault="00743475" w:rsidP="00743475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Programming Language</w:t>
      </w:r>
      <w:r w:rsidRPr="00743475">
        <w:rPr>
          <w:rFonts w:eastAsia="Times New Roman" w:cs="Times New Roman"/>
          <w:szCs w:val="24"/>
          <w:lang/>
        </w:rPr>
        <w:t>: C++</w:t>
      </w:r>
    </w:p>
    <w:p w14:paraId="12B0EDB8" w14:textId="12D7538E" w:rsidR="00743475" w:rsidRPr="00743475" w:rsidRDefault="00743475" w:rsidP="00743475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Development Environment</w:t>
      </w:r>
      <w:r w:rsidRPr="00743475">
        <w:rPr>
          <w:rFonts w:eastAsia="Times New Roman" w:cs="Times New Roman"/>
          <w:szCs w:val="24"/>
          <w:lang/>
        </w:rPr>
        <w:t>:</w:t>
      </w:r>
      <w:r>
        <w:rPr>
          <w:rFonts w:eastAsia="Times New Roman" w:cs="Times New Roman"/>
          <w:szCs w:val="24"/>
          <w:lang w:val="en-US"/>
        </w:rPr>
        <w:t xml:space="preserve"> </w:t>
      </w:r>
      <w:r w:rsidRPr="00743475">
        <w:rPr>
          <w:rFonts w:eastAsia="Times New Roman" w:cs="Times New Roman"/>
          <w:szCs w:val="24"/>
          <w:lang/>
        </w:rPr>
        <w:t>Visual Studio</w:t>
      </w:r>
    </w:p>
    <w:p w14:paraId="289C6252" w14:textId="77777777" w:rsidR="00743475" w:rsidRPr="00743475" w:rsidRDefault="00743475" w:rsidP="00743475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Key Features</w:t>
      </w:r>
      <w:r w:rsidRPr="00743475">
        <w:rPr>
          <w:rFonts w:eastAsia="Times New Roman" w:cs="Times New Roman"/>
          <w:szCs w:val="24"/>
          <w:lang/>
        </w:rPr>
        <w:t>:</w:t>
      </w:r>
    </w:p>
    <w:p w14:paraId="1274994A" w14:textId="77777777" w:rsidR="00743475" w:rsidRPr="00743475" w:rsidRDefault="00743475" w:rsidP="00743475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Grid Initialization and Display</w:t>
      </w:r>
      <w:r w:rsidRPr="00743475">
        <w:rPr>
          <w:rFonts w:eastAsia="Times New Roman" w:cs="Times New Roman"/>
          <w:szCs w:val="24"/>
          <w:lang/>
        </w:rPr>
        <w:t>: The game initializes a grid and displays it for both the player and the computer.</w:t>
      </w:r>
    </w:p>
    <w:p w14:paraId="1E2979E3" w14:textId="77777777" w:rsidR="00743475" w:rsidRPr="00743475" w:rsidRDefault="00743475" w:rsidP="00743475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Ship Placement</w:t>
      </w:r>
      <w:r w:rsidRPr="00743475">
        <w:rPr>
          <w:rFonts w:eastAsia="Times New Roman" w:cs="Times New Roman"/>
          <w:szCs w:val="24"/>
          <w:lang/>
        </w:rPr>
        <w:t>: Players can select and place ships on their grid.</w:t>
      </w:r>
    </w:p>
    <w:p w14:paraId="3835B050" w14:textId="77777777" w:rsidR="00743475" w:rsidRPr="00743475" w:rsidRDefault="00743475" w:rsidP="00743475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Random Number Generation</w:t>
      </w:r>
      <w:r w:rsidRPr="00743475">
        <w:rPr>
          <w:rFonts w:eastAsia="Times New Roman" w:cs="Times New Roman"/>
          <w:szCs w:val="24"/>
          <w:lang/>
        </w:rPr>
        <w:t>: The game uses random numbers to place ships and introduce power-ups.</w:t>
      </w:r>
    </w:p>
    <w:p w14:paraId="7EB9C566" w14:textId="77777777" w:rsidR="00743475" w:rsidRPr="00743475" w:rsidRDefault="00743475" w:rsidP="00743475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File Handling</w:t>
      </w:r>
      <w:r w:rsidRPr="00743475">
        <w:rPr>
          <w:rFonts w:eastAsia="Times New Roman" w:cs="Times New Roman"/>
          <w:szCs w:val="24"/>
          <w:lang/>
        </w:rPr>
        <w:t>: The game allows players to save their progress to a .txt file and resume from that saved file.</w:t>
      </w:r>
    </w:p>
    <w:p w14:paraId="37D6E02D" w14:textId="77777777" w:rsidR="00743475" w:rsidRPr="00743475" w:rsidRDefault="00743475" w:rsidP="00743475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Power-Ups</w:t>
      </w:r>
      <w:r w:rsidRPr="00743475">
        <w:rPr>
          <w:rFonts w:eastAsia="Times New Roman" w:cs="Times New Roman"/>
          <w:szCs w:val="24"/>
          <w:lang/>
        </w:rPr>
        <w:t>: Random power-ups appear during the game, adding an element of surprise and strategy.</w:t>
      </w:r>
    </w:p>
    <w:p w14:paraId="75A711CC" w14:textId="77777777" w:rsidR="00743475" w:rsidRPr="00743475" w:rsidRDefault="00743475" w:rsidP="00743475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Learning Outcomes</w:t>
      </w:r>
      <w:r w:rsidRPr="00743475">
        <w:rPr>
          <w:rFonts w:eastAsia="Times New Roman" w:cs="Times New Roman"/>
          <w:szCs w:val="24"/>
          <w:lang/>
        </w:rPr>
        <w:t>:</w:t>
      </w:r>
      <w:r w:rsidRPr="00743475">
        <w:rPr>
          <w:rFonts w:eastAsia="Times New Roman" w:cs="Times New Roman"/>
          <w:szCs w:val="24"/>
          <w:lang/>
        </w:rPr>
        <w:br/>
        <w:t>This project provided an opportunity to apply the programming concepts learned in my PF course, such as data types, variables, control statements, loops, and file handling. I also gained experience in game development and learned how to manage and manipulate game states effectively.</w:t>
      </w:r>
    </w:p>
    <w:p w14:paraId="2562A2B1" w14:textId="77777777" w:rsidR="00743475" w:rsidRPr="00743475" w:rsidRDefault="00743475" w:rsidP="00743475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Future Improvements</w:t>
      </w:r>
      <w:r w:rsidRPr="00743475">
        <w:rPr>
          <w:rFonts w:eastAsia="Times New Roman" w:cs="Times New Roman"/>
          <w:szCs w:val="24"/>
          <w:lang/>
        </w:rPr>
        <w:t>:</w:t>
      </w:r>
    </w:p>
    <w:p w14:paraId="54082336" w14:textId="77777777" w:rsidR="00743475" w:rsidRPr="00743475" w:rsidRDefault="00743475" w:rsidP="00743475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szCs w:val="24"/>
          <w:lang/>
        </w:rPr>
        <w:t>Implement a more sophisticated AI for the computer opponent.</w:t>
      </w:r>
    </w:p>
    <w:p w14:paraId="573BB053" w14:textId="77777777" w:rsidR="00743475" w:rsidRPr="00743475" w:rsidRDefault="00743475" w:rsidP="00743475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szCs w:val="24"/>
          <w:lang/>
        </w:rPr>
        <w:t>Introduce a multiplayer mode for two players to compete.</w:t>
      </w:r>
    </w:p>
    <w:p w14:paraId="27E83499" w14:textId="77777777" w:rsidR="00743475" w:rsidRPr="00743475" w:rsidRDefault="00743475" w:rsidP="00743475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szCs w:val="24"/>
          <w:lang/>
        </w:rPr>
        <w:t>Enhance the user interface with better visuals and interactivity.</w:t>
      </w:r>
    </w:p>
    <w:p w14:paraId="1236A043" w14:textId="77777777" w:rsidR="00743475" w:rsidRPr="00743475" w:rsidRDefault="00743475" w:rsidP="00743475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743475">
        <w:rPr>
          <w:rFonts w:eastAsia="Times New Roman" w:cs="Times New Roman"/>
          <w:b/>
          <w:bCs/>
          <w:szCs w:val="24"/>
          <w:lang/>
        </w:rPr>
        <w:t>Conclusion</w:t>
      </w:r>
      <w:r w:rsidRPr="00743475">
        <w:rPr>
          <w:rFonts w:eastAsia="Times New Roman" w:cs="Times New Roman"/>
          <w:szCs w:val="24"/>
          <w:lang/>
        </w:rPr>
        <w:t>:</w:t>
      </w:r>
      <w:r w:rsidRPr="00743475">
        <w:rPr>
          <w:rFonts w:eastAsia="Times New Roman" w:cs="Times New Roman"/>
          <w:szCs w:val="24"/>
          <w:lang/>
        </w:rPr>
        <w:br/>
        <w:t>This project was a valuable learning experience, allowing me to put into practice the skills acquired during my Programming Fundamentals course. The additional features like game saving and power-ups provided a deeper understanding of file handling and game logic.</w:t>
      </w:r>
    </w:p>
    <w:p w14:paraId="296A191F" w14:textId="77777777" w:rsidR="001C7445" w:rsidRDefault="001C7445"/>
    <w:sectPr w:rsidR="001C74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75AFF"/>
    <w:multiLevelType w:val="multilevel"/>
    <w:tmpl w:val="75B64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8E3089"/>
    <w:multiLevelType w:val="multilevel"/>
    <w:tmpl w:val="537E9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74535D"/>
    <w:multiLevelType w:val="multilevel"/>
    <w:tmpl w:val="AE16F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MzE2tDAwMjQ0NbFQ0lEKTi0uzszPAykwrAUAJiornSwAAAA="/>
  </w:docVars>
  <w:rsids>
    <w:rsidRoot w:val="003E15C6"/>
    <w:rsid w:val="001C7445"/>
    <w:rsid w:val="001F79B8"/>
    <w:rsid w:val="003E15C6"/>
    <w:rsid w:val="004C0685"/>
    <w:rsid w:val="00743475"/>
    <w:rsid w:val="00970A5C"/>
    <w:rsid w:val="00FE6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CA05E"/>
  <w15:chartTrackingRefBased/>
  <w15:docId w15:val="{4533459D-17A4-45FE-98ED-C96FE72BB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C11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0685"/>
    <w:pPr>
      <w:keepNext/>
      <w:keepLines/>
      <w:spacing w:before="240" w:after="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0685"/>
    <w:pPr>
      <w:keepNext/>
      <w:keepLines/>
      <w:spacing w:before="40" w:after="0"/>
      <w:outlineLvl w:val="1"/>
    </w:pPr>
    <w:rPr>
      <w:rFonts w:eastAsiaTheme="majorEastAsia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0685"/>
    <w:pPr>
      <w:keepNext/>
      <w:keepLines/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4C068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0685"/>
    <w:rPr>
      <w:rFonts w:ascii="Times New Roman" w:eastAsiaTheme="majorEastAsia" w:hAnsi="Times New Roman" w:cstheme="majorBidi"/>
      <w:b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C0685"/>
    <w:rPr>
      <w:rFonts w:ascii="Times New Roman" w:eastAsiaTheme="majorEastAsia" w:hAnsi="Times New Roman" w:cstheme="majorBidi"/>
      <w:b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0685"/>
    <w:rPr>
      <w:rFonts w:ascii="Times New Roman" w:eastAsiaTheme="majorEastAsia" w:hAnsi="Times New Roman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0685"/>
    <w:rPr>
      <w:rFonts w:ascii="Times New Roman" w:eastAsiaTheme="majorEastAsia" w:hAnsi="Times New Roman" w:cstheme="majorBidi"/>
      <w:b/>
      <w:sz w:val="28"/>
      <w:szCs w:val="24"/>
    </w:rPr>
  </w:style>
  <w:style w:type="paragraph" w:styleId="NormalWeb">
    <w:name w:val="Normal (Web)"/>
    <w:basedOn w:val="Normal"/>
    <w:uiPriority w:val="99"/>
    <w:semiHidden/>
    <w:unhideWhenUsed/>
    <w:rsid w:val="00743475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/>
    </w:rPr>
  </w:style>
  <w:style w:type="character" w:styleId="Strong">
    <w:name w:val="Strong"/>
    <w:basedOn w:val="DefaultParagraphFont"/>
    <w:uiPriority w:val="22"/>
    <w:qFormat/>
    <w:rsid w:val="0074347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2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Danial</dc:creator>
  <cp:keywords/>
  <dc:description/>
  <cp:lastModifiedBy>Muhammad Danial</cp:lastModifiedBy>
  <cp:revision>2</cp:revision>
  <dcterms:created xsi:type="dcterms:W3CDTF">2024-08-26T16:45:00Z</dcterms:created>
  <dcterms:modified xsi:type="dcterms:W3CDTF">2024-08-26T17:05:00Z</dcterms:modified>
</cp:coreProperties>
</file>